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Queensland</w:t>
      </w:r>
      <w:r>
        <w:t xml:space="preserve"> </w:t>
      </w:r>
      <w:r>
        <w:t xml:space="preserve">Fire</w:t>
      </w:r>
      <w:r>
        <w:t xml:space="preserve"> </w:t>
      </w:r>
      <w:r>
        <w:t xml:space="preserve">and</w:t>
      </w:r>
      <w:r>
        <w:t xml:space="preserve"> </w:t>
      </w:r>
      <w:r>
        <w:t xml:space="preserve">Emergency</w:t>
      </w:r>
      <w:r>
        <w:t xml:space="preserve"> </w:t>
      </w:r>
      <w:r>
        <w:t xml:space="preserve">Services</w:t>
      </w:r>
    </w:p>
    <w:bookmarkStart w:id="20" w:name="X96e4eb9e47064086212fb2b44a0e8ca618d8e73"/>
    <w:p>
      <w:pPr>
        <w:pStyle w:val="Heading1"/>
      </w:pPr>
      <w:r>
        <w:t xml:space="preserve">Statement of Purpose: Commitment to Serve as a Firefighter in Australia Brisbane</w:t>
      </w:r>
    </w:p>
    <w:p>
      <w:pPr>
        <w:pStyle w:val="FirstParagraph"/>
      </w:pPr>
      <w:r>
        <w:t xml:space="preserve">From the moment I first witnessed the bravery of emergency responders during a community bushfire incident in my hometown, I knew my life's purpose was to protect others. This profound experience ignited an unshakable passion for firefighting that has guided every decision since. Now, with unwavering determination, I submit this Statement of Purpose to formally apply for a Firefighter position within the Queensland Fire and Emergency Services (QFES) in Brisbane, Australia. My journey has been meticulously prepared to meet the exacting standards of service required in this vital role, and I am eager to contribute my skills, dedication, and community spirit to safeguard the vibrant cities and diverse landscapes of Australia Brisbane.</w:t>
      </w:r>
    </w:p>
    <w:p>
      <w:pPr>
        <w:pStyle w:val="BodyText"/>
      </w:pPr>
      <w:r>
        <w:t xml:space="preserve">My commitment to emergency services began early through volunteer work with local rescue groups. In rural Victoria, where I grew up near bushland areas prone to seasonal fires, I learned firsthand how swiftly disasters can transform communities. At age 16, I assisted in evacuation efforts during a fast-moving grass fire – an experience that cemented my understanding of the critical intersection between technical skill and compassionate human connection in emergency response. This was not merely about extinguishing flames; it was about preserving lives, homes, and the very fabric of community identity. These formative years taught me that firefighting transcends physical strength—it demands emotional intelligence, rapid decision-making under pressure, and an unyielding ethical compass. I pursued formal training through the Australian Institute of Firefighting Science (AIFS), earning a Certificate III in Firefighting Operations and Advanced First Aid certification, while maintaining peak physical fitness through structured endurance programs.</w:t>
      </w:r>
    </w:p>
    <w:p>
      <w:pPr>
        <w:pStyle w:val="BodyText"/>
      </w:pPr>
      <w:r>
        <w:t xml:space="preserve">What draws me specifically to Brisbane as my professional home is its unique blend of urban dynamism and natural vulnerability. Australia Brisbane presents an unparalleled environment for fire service excellence—where tropical monsoons challenge infrastructure resilience, dense suburban neighborhoods require precise incident management, and iconic waterways like the Brisbane River demand specialized marine rescue capabilities. I am deeply impressed by QFES's innovative approach to community safety through programs like "Fire Ready Neighbourhoods" and their focus on Indigenous cultural safety protocols. My research into Brisbane’s fire statistics reveals that the city faces increasing pressure from climate-driven extreme weather events, making skilled firefighters like myself urgently needed. I am not just seeking a job; I am committing to become an integral part of Brisbane's evolving safety ecosystem, where my training in hazardous materials response (obtained through QFES-approved courses) and experience in multi-agency coordination will directly serve this community.</w:t>
      </w:r>
    </w:p>
    <w:p>
      <w:pPr>
        <w:pStyle w:val="BodyText"/>
      </w:pPr>
      <w:r>
        <w:t xml:space="preserve">My professional development has been laser-focused on the exact competencies required for Brisbane’s Firefighter role. Beyond physical aptitude—verified through rigorous annual fitness testing—I have honed critical skills essential for Queensland's unique context: navigating flood-affected urban zones during the wet season, utilizing thermal imaging technology in complex structure fires, and applying trauma-informed communication when supporting distressed residents. During my tenure with the Ballarat Rural Fire Service, I collaborated on community education initiatives targeting elderly populations—a skill directly transferable to Brisbane’s aging demographics. I have also completed specialized training in cultural competency for working with Brisbane's diverse communities, including understanding Aboriginal and Torres Strait Islander fire management practices through partnerships with local elders. This holistic approach ensures I can effectively serve every resident across the 174 square kilometers of metropolitan Brisbane.</w:t>
      </w:r>
    </w:p>
    <w:p>
      <w:pPr>
        <w:pStyle w:val="BodyText"/>
      </w:pPr>
      <w:r>
        <w:t xml:space="preserve">As a Firefighter in Australia Brisbane, I envision contributing beyond immediate emergency response. I aspire to support QFES's strategic shift toward prevention-focused service—such as conducting fire safety audits in high-risk areas like the inner-city apartments near Roma Street Parkland or helping implement "Fire Safety for Business" workshops across Brisbane's bustling retail corridors. My long-term goal is to progress into a Community Risk Reduction role, leveraging my background in public health communication to develop tailored safety campaigns addressing Brisbane-specific hazards like lightning strikes during summer thunderstorms or cyclone preparedness along the Gold Coast corridor. I am particularly inspired by QFES’s "Fire Prevention Innovation Grants" and seek opportunities to contribute ideas that align with Brisbane’s ambitious 2040 Climate Resilience Plan.</w:t>
      </w:r>
    </w:p>
    <w:p>
      <w:pPr>
        <w:pStyle w:val="BodyText"/>
      </w:pPr>
      <w:r>
        <w:t xml:space="preserve">My commitment to this vocation extends beyond professional requirements. I maintain daily physical training focused on the specific demands of firefighting: ladder climbing simulations, hose handling drills, and extended wear of personal protective equipment under simulated heat stress conditions. I have also completed a six-month internship with Brisbane City Council’s Emergency Management Unit, where I assisted in disaster scenario planning for events like the NRL Grand Final at Suncorp Stadium—gaining invaluable insight into large-scale crowd management and infrastructure coordination that will enhance my effectiveness during Brisbane's major public gatherings. This experience solidified my understanding that modern firefighting requires seamless collaboration between fire services, police, health agencies, and community volunteers—a reality I embrace with enthusiasm.</w:t>
      </w:r>
    </w:p>
    <w:p>
      <w:pPr>
        <w:pStyle w:val="BodyText"/>
      </w:pPr>
      <w:r>
        <w:t xml:space="preserve">Why Brisbane specifically? Because it is here where the call to serve becomes a daily privilege. From the historic heritage sites of Fortitude Valley to the coastal communities of Mooloolah, Brisbane embodies Australia's spirit of resilience. As a city that has overcome devastating floods and bushfires with remarkable unity, it mirrors my own values: service rooted in empathy, leadership driven by community trust, and innovation born from necessity. I am not merely applying for a firefighter position—I am pledging to become part of Brisbane’s living legacy of courage.</w:t>
      </w:r>
    </w:p>
    <w:p>
      <w:pPr>
        <w:pStyle w:val="BodyText"/>
      </w:pPr>
      <w:r>
        <w:t xml:space="preserve">In closing, this Statement of Purpose reflects more than qualifications—it embodies a lifelong commitment forged through experience, education, and deep respect for the communities we protect. I stand ready to uphold QFES's motto: "We Protect You." My training equips me for Brisbane’s challenges; my heart belongs to its people. I am prepared to contribute immediately as a dedicated Firefighter in Australia Brisbane, ensuring that every call for help becomes an opportunity to demonstrate the very best of our emergency services. The fire service is not just a career—it is a covenant with community, and I am ready to honor that covenant without reservation.</w:t>
      </w:r>
    </w:p>
    <w:p>
      <w:pPr>
        <w:pStyle w:val="BodyText"/>
      </w:pPr>
      <w:r>
        <w:t xml:space="preserve">Thank you for considering my application. I eagerly await the opportunity to discuss how my skills, passion, and unwavering commitment align with QFES's mission to protect Brisbane and all of Queensla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Queensland Fire and Emergency Services</dc:title>
  <dc:creator/>
  <cp:keywords/>
  <dcterms:created xsi:type="dcterms:W3CDTF">2025-12-09T13:19:08Z</dcterms:created>
  <dcterms:modified xsi:type="dcterms:W3CDTF">2025-12-09T13:19:08Z</dcterms:modified>
</cp:coreProperties>
</file>

<file path=docProps/custom.xml><?xml version="1.0" encoding="utf-8"?>
<Properties xmlns="http://schemas.openxmlformats.org/officeDocument/2006/custom-properties" xmlns:vt="http://schemas.openxmlformats.org/officeDocument/2006/docPropsVTypes"/>
</file>